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B536B" w14:textId="6CCB8DB1" w:rsidR="00110435" w:rsidRPr="005D72C1" w:rsidRDefault="00796DA2" w:rsidP="006260AE">
      <w:pPr>
        <w:jc w:val="center"/>
        <w:rPr>
          <w:rFonts w:ascii="標楷體" w:eastAsia="標楷體" w:hAnsi="標楷體" w:cs="Times New Roman"/>
          <w:b/>
          <w:szCs w:val="24"/>
        </w:rPr>
      </w:pPr>
      <w:r w:rsidRPr="00796DA2">
        <w:rPr>
          <w:rFonts w:ascii="標楷體" w:eastAsia="標楷體" w:hAnsi="標楷體" w:cs="Times New Roman" w:hint="eastAsia"/>
          <w:b/>
          <w:sz w:val="32"/>
          <w:szCs w:val="32"/>
        </w:rPr>
        <w:t>物件導向程式設計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DA7024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A0B20B9" w:rsidR="00366280" w:rsidRPr="00DA7024" w:rsidRDefault="006260AE" w:rsidP="00A91118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命題</w:t>
            </w:r>
            <w:r w:rsidR="003A2AB0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者</w:t>
            </w:r>
            <w:proofErr w:type="gramStart"/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︰</w:t>
            </w:r>
            <w:proofErr w:type="gramEnd"/>
            <w:r w:rsidR="00855F61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Pin-Shao Chen</w:t>
            </w:r>
          </w:p>
        </w:tc>
      </w:tr>
      <w:tr w:rsidR="00F56927" w:rsidRPr="00DA7024" w14:paraId="01F646B8" w14:textId="77777777" w:rsidTr="00796DA2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2DFAAA" w14:textId="3BC2F3B9" w:rsidR="00F56927" w:rsidRPr="00DA7024" w:rsidRDefault="00F56927" w:rsidP="002E0803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題目名稱(中文</w:t>
            </w:r>
            <w:r w:rsidR="00602AD2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/英文</w:t>
            </w: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)：</w:t>
            </w:r>
            <w:r w:rsidR="00AA13A6" w:rsidRPr="00392ADD"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  <w:t>Caesar Cipher</w:t>
            </w:r>
          </w:p>
        </w:tc>
      </w:tr>
      <w:tr w:rsidR="002C4ACC" w:rsidRPr="00DA7024" w14:paraId="10CD94CC" w14:textId="77777777" w:rsidTr="00796DA2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D20803" w14:textId="77777777" w:rsidR="002C4ACC" w:rsidRDefault="002C4ACC" w:rsidP="002C4ACC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4"/>
              </w:rPr>
            </w:pPr>
            <w:r w:rsidRPr="00615DF3">
              <w:rPr>
                <w:rFonts w:ascii="Times New Roman" w:eastAsia="標楷體" w:hAnsi="Times New Roman" w:hint="eastAsia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C4ACC" w:rsidRPr="00615DF3" w14:paraId="38240746" w14:textId="77777777" w:rsidTr="00A53218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498A33E1" w14:textId="77777777" w:rsidR="002C4ACC" w:rsidRPr="00615DF3" w:rsidRDefault="002C4ACC" w:rsidP="002C4ACC">
                  <w:pPr>
                    <w:snapToGrid w:val="0"/>
                    <w:jc w:val="center"/>
                    <w:rPr>
                      <w:rFonts w:ascii="Times New Roman" w:eastAsia="標楷體" w:hAnsi="Times New Roman"/>
                      <w:b/>
                      <w:sz w:val="28"/>
                      <w:szCs w:val="24"/>
                    </w:rPr>
                  </w:pPr>
                  <w:r w:rsidRPr="00615DF3">
                    <w:rPr>
                      <w:rFonts w:ascii="Times New Roman" w:eastAsia="標楷體" w:hAnsi="Times New Roman" w:hint="eastAsia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55F521F1" w14:textId="77777777" w:rsidR="002C4ACC" w:rsidRPr="00615DF3" w:rsidRDefault="002C4ACC" w:rsidP="002C4ACC">
                  <w:pPr>
                    <w:snapToGrid w:val="0"/>
                    <w:jc w:val="center"/>
                    <w:rPr>
                      <w:rFonts w:ascii="Times New Roman" w:eastAsia="標楷體" w:hAnsi="Times New Roman"/>
                      <w:b/>
                      <w:sz w:val="28"/>
                      <w:szCs w:val="24"/>
                    </w:rPr>
                  </w:pPr>
                  <w:r w:rsidRPr="00615DF3">
                    <w:rPr>
                      <w:rFonts w:ascii="Times New Roman" w:eastAsia="標楷體" w:hAnsi="Times New Roman" w:hint="eastAsia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C4ACC" w:rsidRPr="00615DF3" w14:paraId="4E1031C0" w14:textId="77777777" w:rsidTr="00A53218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5937D169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4D697FD6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635A14A6" w14:textId="179265FF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11D71154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RAMETERS AND OVERLOADING</w:t>
                  </w:r>
                </w:p>
                <w:p w14:paraId="02C08203" w14:textId="7BE8838D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2E484CF0" w14:textId="69C33617" w:rsidR="002C4ACC" w:rsidRPr="00615DF3" w:rsidRDefault="00453917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26BC4E3C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ONSTRUCTORS AND OTHER TOOLS</w:t>
                  </w:r>
                </w:p>
                <w:p w14:paraId="2112235F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OPERATOR OVERLOADING, FRIENDS, AND REFERENCES</w:t>
                  </w:r>
                </w:p>
                <w:p w14:paraId="4FE3C99B" w14:textId="187F231C" w:rsidR="002C4ACC" w:rsidRPr="00615DF3" w:rsidRDefault="00453917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INGS</w:t>
                  </w:r>
                </w:p>
                <w:p w14:paraId="70BA0DD5" w14:textId="77777777" w:rsidR="002C4ACC" w:rsidRPr="00615DF3" w:rsidRDefault="002C4ACC" w:rsidP="002C4ACC">
                  <w:pPr>
                    <w:snapToGrid w:val="0"/>
                    <w:rPr>
                      <w:rFonts w:ascii="Times New Roman" w:eastAsia="標楷體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2CB18C02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EPARATE COMPILATION AND NAMESPACES</w:t>
                  </w:r>
                </w:p>
                <w:p w14:paraId="3254E44C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DC6FA98" w14:textId="50C136EF" w:rsidR="002C4ACC" w:rsidRPr="00615DF3" w:rsidRDefault="00453917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RECURSION</w:t>
                  </w:r>
                </w:p>
                <w:p w14:paraId="558881E5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INHERITANCE</w:t>
                  </w:r>
                </w:p>
                <w:p w14:paraId="70EBFE96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2892BCE0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TEMPLATES</w:t>
                  </w:r>
                </w:p>
                <w:p w14:paraId="2064A4EF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LINKED DATA STRUCTURES</w:t>
                  </w:r>
                </w:p>
                <w:p w14:paraId="50182A35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EXCEPTION HANDLING</w:t>
                  </w:r>
                </w:p>
                <w:p w14:paraId="4A1814BC" w14:textId="0F561438" w:rsidR="002C4ACC" w:rsidRPr="00615DF3" w:rsidRDefault="00453917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E05634" w14:textId="77777777" w:rsidR="002C4ACC" w:rsidRDefault="002C4ACC" w:rsidP="002C4ACC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TTERNS AND UML</w:t>
                  </w:r>
                </w:p>
                <w:p w14:paraId="7157BD90" w14:textId="77777777" w:rsidR="002C4ACC" w:rsidRPr="00615DF3" w:rsidRDefault="002C4ACC" w:rsidP="002C4ACC">
                  <w:pPr>
                    <w:snapToGrid w:val="0"/>
                    <w:rPr>
                      <w:rFonts w:ascii="Times New Roman" w:eastAsia="標楷體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15B661AB" w14:textId="77777777" w:rsidR="002C4ACC" w:rsidRPr="00DA7024" w:rsidRDefault="002C4ACC" w:rsidP="002E0803">
            <w:pPr>
              <w:snapToGrid w:val="0"/>
              <w:jc w:val="both"/>
              <w:rPr>
                <w:rFonts w:ascii="標楷體" w:eastAsia="標楷體" w:hAnsi="標楷體" w:cs="Times New Roman"/>
                <w:b/>
                <w:sz w:val="28"/>
                <w:szCs w:val="24"/>
              </w:rPr>
            </w:pPr>
          </w:p>
        </w:tc>
      </w:tr>
      <w:tr w:rsidR="006260AE" w:rsidRPr="00DA7024" w14:paraId="0D4B7DDD" w14:textId="77777777" w:rsidTr="00796DA2">
        <w:trPr>
          <w:trHeight w:val="3286"/>
        </w:trPr>
        <w:tc>
          <w:tcPr>
            <w:tcW w:w="5000" w:type="pct"/>
            <w:tcBorders>
              <w:top w:val="single" w:sz="4" w:space="0" w:color="auto"/>
            </w:tcBorders>
          </w:tcPr>
          <w:p w14:paraId="24EFA5DB" w14:textId="550536F1" w:rsidR="00615F8F" w:rsidRPr="004A3A92" w:rsidRDefault="00F54D6D" w:rsidP="00141C14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</w:p>
          <w:p w14:paraId="171B81B5" w14:textId="77777777" w:rsidR="00AA13A6" w:rsidRPr="004A3A92" w:rsidRDefault="00AA13A6" w:rsidP="00AA13A6">
            <w:pPr>
              <w:snapToGrid w:val="0"/>
              <w:rPr>
                <w:rFonts w:ascii="Times New Roman" w:eastAsia="標楷體" w:hAnsi="Times New Roman" w:cs="Times New Roman"/>
              </w:rPr>
            </w:pPr>
          </w:p>
          <w:p w14:paraId="154BC4C3" w14:textId="77777777" w:rsidR="00AA13A6" w:rsidRPr="004A3A92" w:rsidRDefault="00AA13A6" w:rsidP="00AA13A6">
            <w:pPr>
              <w:snapToGrid w:val="0"/>
              <w:rPr>
                <w:rFonts w:ascii="Times New Roman" w:eastAsia="標楷體" w:hAnsi="Times New Roman" w:cs="Times New Roman"/>
                <w:sz w:val="28"/>
                <w:szCs w:val="20"/>
              </w:rPr>
            </w:pP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Caesar Cipher is a type of substitution cipher in which each letter in the plaintext is replaced by a letter some fixed number of positions down the alphabet. </w:t>
            </w:r>
          </w:p>
          <w:p w14:paraId="16C835AC" w14:textId="77777777" w:rsidR="00AA13A6" w:rsidRPr="004A3A92" w:rsidRDefault="00AA13A6" w:rsidP="00AA13A6">
            <w:pPr>
              <w:snapToGrid w:val="0"/>
              <w:rPr>
                <w:rFonts w:ascii="Times New Roman" w:eastAsia="標楷體" w:hAnsi="Times New Roman" w:cs="Times New Roman"/>
                <w:sz w:val="28"/>
                <w:szCs w:val="20"/>
              </w:rPr>
            </w:pPr>
          </w:p>
          <w:p w14:paraId="19BFD03E" w14:textId="77777777" w:rsidR="00AA13A6" w:rsidRPr="004A3A92" w:rsidRDefault="00AA13A6" w:rsidP="00AA13A6">
            <w:pPr>
              <w:snapToGrid w:val="0"/>
              <w:rPr>
                <w:rFonts w:ascii="Times New Roman" w:eastAsia="標楷體" w:hAnsi="Times New Roman" w:cs="Times New Roman"/>
                <w:sz w:val="28"/>
                <w:szCs w:val="20"/>
              </w:rPr>
            </w:pP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For example, with a right shift of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0"/>
              </w:rPr>
              <w:t>3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,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0"/>
              </w:rPr>
              <w:t>A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 would be replaced by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0"/>
              </w:rPr>
              <w:t>D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,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0"/>
              </w:rPr>
              <w:t>B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 xml:space="preserve"> would become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0"/>
              </w:rPr>
              <w:t>E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0"/>
              </w:rPr>
              <w:t>, and so on.</w:t>
            </w:r>
          </w:p>
          <w:p w14:paraId="32FED57D" w14:textId="77777777" w:rsidR="003A2E33" w:rsidRDefault="003A2E33" w:rsidP="007A13FE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  <w:p w14:paraId="6E81B1AB" w14:textId="0089DE91" w:rsidR="002F16B7" w:rsidRDefault="00384FD0" w:rsidP="007A13FE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 w:rsidRPr="002F16B7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</w:t>
            </w:r>
            <w:r w:rsidRPr="002F16B7">
              <w:rPr>
                <w:rFonts w:ascii="Times New Roman" w:eastAsia="標楷體" w:hAnsi="Times New Roman" w:cs="Times New Roman" w:hint="eastAsia"/>
                <w:b/>
                <w:sz w:val="28"/>
                <w:szCs w:val="28"/>
              </w:rPr>
              <w:t>xample:</w:t>
            </w:r>
          </w:p>
          <w:p w14:paraId="442C1474" w14:textId="77777777" w:rsidR="002F16B7" w:rsidRPr="002F16B7" w:rsidRDefault="002F16B7" w:rsidP="007A13FE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</w:p>
          <w:p w14:paraId="62E34AC9" w14:textId="77777777" w:rsidR="00384FD0" w:rsidRPr="002F16B7" w:rsidRDefault="00384FD0" w:rsidP="00384FD0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proofErr w:type="gramStart"/>
            <w:r w:rsidRPr="002F16B7">
              <w:rPr>
                <w:rFonts w:ascii="Times New Roman" w:eastAsia="標楷體" w:hAnsi="Times New Roman" w:cs="Times New Roman"/>
                <w:sz w:val="28"/>
                <w:szCs w:val="28"/>
              </w:rPr>
              <w:t>Plaintext :</w:t>
            </w:r>
            <w:proofErr w:type="gramEnd"/>
            <w:r w:rsidRPr="002F16B7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2F16B7">
              <w:rPr>
                <w:rFonts w:ascii="Times New Roman" w:eastAsia="標楷體" w:hAnsi="Times New Roman" w:cs="Times New Roman"/>
                <w:sz w:val="28"/>
                <w:szCs w:val="28"/>
              </w:rPr>
              <w:t>deadbeef</w:t>
            </w:r>
            <w:proofErr w:type="spellEnd"/>
          </w:p>
          <w:p w14:paraId="44B8E473" w14:textId="77777777" w:rsidR="00384FD0" w:rsidRPr="002F16B7" w:rsidRDefault="00384FD0" w:rsidP="00384FD0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2F16B7">
              <w:rPr>
                <w:rFonts w:ascii="Times New Roman" w:eastAsia="標楷體" w:hAnsi="Times New Roman" w:cs="Times New Roman"/>
                <w:sz w:val="28"/>
                <w:szCs w:val="28"/>
              </w:rPr>
              <w:t>Key: 3</w:t>
            </w:r>
          </w:p>
          <w:p w14:paraId="47651A5C" w14:textId="66BAAEBE" w:rsidR="002F16B7" w:rsidRPr="002F16B7" w:rsidRDefault="00384FD0" w:rsidP="002F16B7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proofErr w:type="gramStart"/>
            <w:r w:rsidRPr="002F16B7">
              <w:rPr>
                <w:rFonts w:ascii="Times New Roman" w:eastAsia="標楷體" w:hAnsi="Times New Roman" w:cs="Times New Roman"/>
                <w:sz w:val="28"/>
                <w:szCs w:val="28"/>
              </w:rPr>
              <w:t>Ciphertext :</w:t>
            </w:r>
            <w:proofErr w:type="gramEnd"/>
            <w:r w:rsidRPr="002F16B7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505C98" w:rsidRPr="00505C98">
              <w:rPr>
                <w:rFonts w:ascii="Times New Roman" w:eastAsia="標楷體" w:hAnsi="Times New Roman" w:cs="Times New Roman"/>
                <w:sz w:val="28"/>
                <w:szCs w:val="28"/>
              </w:rPr>
              <w:t>ghdgehhi</w:t>
            </w:r>
            <w:proofErr w:type="spellEnd"/>
          </w:p>
          <w:p w14:paraId="7A9271E1" w14:textId="77777777" w:rsidR="002F16B7" w:rsidRDefault="002F16B7" w:rsidP="00AA13A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D926606" w14:textId="10ED391E" w:rsidR="002F16B7" w:rsidRDefault="00796DA2" w:rsidP="002F16B7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br/>
            </w:r>
            <w:r w:rsidR="00AA13A6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：</w:t>
            </w:r>
          </w:p>
          <w:p w14:paraId="4944D904" w14:textId="67EF9DB2" w:rsidR="00384FD0" w:rsidRPr="00384FD0" w:rsidRDefault="00AA13A6" w:rsidP="002F16B7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Input a string as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laintext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, and </w:t>
            </w:r>
            <w:r w:rsidR="00FD19E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input 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a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</w:rPr>
              <w:t>n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integer</w:t>
            </w:r>
            <w:r w:rsidR="002F16B7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K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(-2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  <w:vertAlign w:val="superscript"/>
              </w:rPr>
              <w:t>31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&lt; </w:t>
            </w:r>
            <w:r w:rsidR="002F16B7" w:rsidRPr="002F16B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K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&lt; 2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  <w:vertAlign w:val="superscript"/>
              </w:rPr>
              <w:t xml:space="preserve">31 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-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2F16B7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1)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as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key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for Caesar Cipher.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384FD0" w:rsidRPr="00384FD0">
              <w:rPr>
                <w:rFonts w:ascii="Times New Roman" w:eastAsia="標楷體" w:hAnsi="Times New Roman" w:cs="Times New Roman"/>
                <w:sz w:val="28"/>
                <w:szCs w:val="24"/>
              </w:rPr>
              <w:t>The</w:t>
            </w:r>
            <w:r w:rsidR="00384FD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p</w:t>
            </w:r>
            <w:r w:rsidR="000D22C0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laintext </w:t>
            </w:r>
            <w:r w:rsidR="00384FD0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only </w:t>
            </w:r>
            <w:r w:rsidR="000D22C0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consist</w:t>
            </w:r>
            <w:r w:rsidR="00384FD0">
              <w:rPr>
                <w:rFonts w:ascii="Times New Roman" w:eastAsia="標楷體" w:hAnsi="Times New Roman" w:cs="Times New Roman"/>
                <w:sz w:val="28"/>
                <w:szCs w:val="24"/>
              </w:rPr>
              <w:t>s</w:t>
            </w:r>
            <w:r w:rsidR="000D22C0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of </w:t>
            </w:r>
            <w:r w:rsidR="000D22C0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lowercase letters</w:t>
            </w:r>
            <w:r w:rsidR="002F16B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and</w:t>
            </w:r>
            <w:r w:rsidR="00384FD0">
              <w:rPr>
                <w:rFonts w:ascii="Times New Roman" w:eastAsia="標楷體" w:hAnsi="Times New Roman" w:cs="Times New Roman" w:hint="eastAsia"/>
                <w:sz w:val="28"/>
                <w:szCs w:val="24"/>
              </w:rPr>
              <w:t xml:space="preserve"> </w:t>
            </w:r>
            <w:r w:rsidR="00384FD0" w:rsidRPr="00384FD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white</w:t>
            </w:r>
            <w:r w:rsidR="002F16B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384FD0" w:rsidRPr="00384FD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</w:t>
            </w:r>
            <w:r w:rsidR="002F16B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ace.</w:t>
            </w:r>
          </w:p>
          <w:p w14:paraId="6968C2C5" w14:textId="77777777" w:rsidR="004A3A92" w:rsidRDefault="004A3A92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64589C1F" w14:textId="77777777" w:rsidR="002F16B7" w:rsidRDefault="00AA13A6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：</w:t>
            </w:r>
          </w:p>
          <w:p w14:paraId="4E611B1E" w14:textId="26A57EC3" w:rsidR="00AA13A6" w:rsidRDefault="00AA13A6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Output the </w:t>
            </w: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ciphertext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that encrypted from plaintext and key.</w:t>
            </w:r>
            <w:r w:rsidR="0060779F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60779F" w:rsidRPr="00384FD0">
              <w:rPr>
                <w:rFonts w:ascii="Times New Roman" w:eastAsia="標楷體" w:hAnsi="Times New Roman" w:cs="Times New Roman"/>
                <w:sz w:val="28"/>
                <w:szCs w:val="24"/>
              </w:rPr>
              <w:t>The</w:t>
            </w:r>
            <w:r w:rsidR="0060779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60779F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ciphertext</w:t>
            </w:r>
            <w:r w:rsidR="0060779F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only consist</w:t>
            </w:r>
            <w:r w:rsidR="0060779F">
              <w:rPr>
                <w:rFonts w:ascii="Times New Roman" w:eastAsia="標楷體" w:hAnsi="Times New Roman" w:cs="Times New Roman"/>
                <w:sz w:val="28"/>
                <w:szCs w:val="24"/>
              </w:rPr>
              <w:t>s</w:t>
            </w:r>
            <w:r w:rsidR="0060779F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of </w:t>
            </w:r>
            <w:r w:rsidR="0060779F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lowercase letters</w:t>
            </w:r>
            <w:r w:rsidR="0060779F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and</w:t>
            </w:r>
            <w:r w:rsidR="0060779F">
              <w:rPr>
                <w:rFonts w:ascii="Times New Roman" w:eastAsia="標楷體" w:hAnsi="Times New Roman" w:cs="Times New Roman" w:hint="eastAsia"/>
                <w:sz w:val="28"/>
                <w:szCs w:val="24"/>
              </w:rPr>
              <w:t xml:space="preserve"> </w:t>
            </w:r>
            <w:r w:rsidR="0060779F" w:rsidRPr="00384FD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white</w:t>
            </w:r>
            <w:r w:rsidR="0060779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60779F" w:rsidRPr="00384FD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</w:t>
            </w:r>
            <w:r w:rsidR="0060779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ace.</w:t>
            </w:r>
          </w:p>
          <w:p w14:paraId="5210AA0D" w14:textId="77777777" w:rsidR="002F16B7" w:rsidRDefault="002F16B7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6E2927D1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3BE97FC0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07D6C84A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55CE62B3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69AD401F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3681CFF6" w14:textId="77777777" w:rsidR="00F04ACA" w:rsidRDefault="00F04AC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1B960EFC" w14:textId="77777777" w:rsidR="00DD6E6A" w:rsidRPr="004A3A92" w:rsidRDefault="00DD6E6A" w:rsidP="00AA13A6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642368A0" w14:textId="0E46B834" w:rsidR="002769BC" w:rsidRPr="004A3A92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902"/>
              <w:gridCol w:w="3517"/>
              <w:gridCol w:w="3488"/>
              <w:gridCol w:w="495"/>
            </w:tblGrid>
            <w:tr w:rsidR="002B69AD" w:rsidRPr="00DA7024" w14:paraId="0086BC2A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DA7024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DA7024" w14:paraId="47CC9DA5" w14:textId="77777777" w:rsidTr="00FA741F">
              <w:trPr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</w:t>
                  </w:r>
                  <w:proofErr w:type="gramStart"/>
                  <w:r w:rsidRPr="00DA702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組測資與</w:t>
                  </w:r>
                  <w:proofErr w:type="gramEnd"/>
                  <w:r w:rsidRPr="00DA702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輸出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48D2EF9" w14:textId="3DFC3D54" w:rsidR="000C3B02" w:rsidRDefault="00384FD0" w:rsidP="004C13CD">
                  <w:pPr>
                    <w:widowControl/>
                    <w:snapToGrid w:val="0"/>
                    <w:spacing w:line="240" w:lineRule="exact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proofErr w:type="spellStart"/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d</w:t>
                  </w: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eadbeef</w:t>
                  </w:r>
                  <w:proofErr w:type="spellEnd"/>
                </w:p>
                <w:p w14:paraId="4BED548C" w14:textId="575FD627" w:rsidR="00384FD0" w:rsidRPr="00DA7024" w:rsidRDefault="00384FD0" w:rsidP="004C13CD">
                  <w:pPr>
                    <w:widowControl/>
                    <w:snapToGrid w:val="0"/>
                    <w:spacing w:line="240" w:lineRule="exact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3</w:t>
                  </w: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450C251" w14:textId="2C8AACAA" w:rsidR="000C3B02" w:rsidRDefault="00505C98" w:rsidP="00F052D9">
                  <w:pPr>
                    <w:rPr>
                      <w:rFonts w:ascii="Times New Roman" w:eastAsia="標楷體" w:hAnsi="Times New Roman" w:cs="Times New Roman"/>
                    </w:rPr>
                  </w:pPr>
                  <w:proofErr w:type="spellStart"/>
                  <w:r>
                    <w:rPr>
                      <w:rFonts w:ascii="Times New Roman" w:eastAsia="標楷體" w:hAnsi="Times New Roman" w:cs="Times New Roman" w:hint="eastAsia"/>
                    </w:rPr>
                    <w:t>g</w:t>
                  </w:r>
                  <w:r w:rsidRPr="00505C98">
                    <w:rPr>
                      <w:rFonts w:ascii="Times New Roman" w:eastAsia="標楷體" w:hAnsi="Times New Roman" w:cs="Times New Roman"/>
                    </w:rPr>
                    <w:t>hdgehhi</w:t>
                  </w:r>
                  <w:proofErr w:type="spellEnd"/>
                </w:p>
                <w:p w14:paraId="66B1EBD4" w14:textId="76981B00" w:rsidR="00505C98" w:rsidRPr="00DA7024" w:rsidRDefault="00505C98" w:rsidP="00F052D9">
                  <w:pPr>
                    <w:rPr>
                      <w:rFonts w:ascii="Times New Roman" w:eastAsia="標楷體" w:hAnsi="Times New Roman" w:cs="Times New Roman"/>
                    </w:rPr>
                  </w:pPr>
                </w:p>
              </w:tc>
              <w:tc>
                <w:tcPr>
                  <w:tcW w:w="0" w:type="auto"/>
                </w:tcPr>
                <w:p w14:paraId="7F9D419F" w14:textId="52B10EDD" w:rsidR="002B69AD" w:rsidRPr="00DA7024" w:rsidRDefault="00ED35B6">
                  <w:pPr>
                    <w:widowControl/>
                    <w:rPr>
                      <w:rFonts w:ascii="Times New Roman" w:eastAsia="標楷體" w:hAnsi="Times New Roman" w:cs="Times New Roman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</w:p>
              </w:tc>
            </w:tr>
            <w:tr w:rsidR="006E69B3" w:rsidRPr="00DA7024" w14:paraId="2AEDFA7E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4C68493" w14:textId="074FD1EA" w:rsidR="006E69B3" w:rsidRPr="00DA7024" w:rsidRDefault="00B53197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</w:t>
                  </w: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二</w:t>
                  </w:r>
                  <w:proofErr w:type="gramStart"/>
                  <w:r w:rsidRPr="00DA702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組測資與</w:t>
                  </w:r>
                  <w:proofErr w:type="gramEnd"/>
                  <w:r w:rsidRPr="00DA702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輸出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9060855" w14:textId="7C9ACCA3" w:rsidR="006326A2" w:rsidRDefault="002F16B7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h</w:t>
                  </w: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 xml:space="preserve">ello 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world</w:t>
                  </w:r>
                </w:p>
                <w:p w14:paraId="54969548" w14:textId="77777777" w:rsidR="002F16B7" w:rsidRDefault="002F16B7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-5</w:t>
                  </w:r>
                </w:p>
                <w:p w14:paraId="2FE9C12D" w14:textId="77777777" w:rsidR="00655071" w:rsidRDefault="00655071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proofErr w:type="spellStart"/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ntust</w:t>
                  </w:r>
                  <w:proofErr w:type="spellEnd"/>
                </w:p>
                <w:p w14:paraId="785BA137" w14:textId="77777777" w:rsidR="00655071" w:rsidRDefault="00655071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0</w:t>
                  </w:r>
                </w:p>
                <w:p w14:paraId="7ED8E858" w14:textId="77172D5F" w:rsidR="004245A1" w:rsidRPr="00920595" w:rsidRDefault="004245A1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5666F34" w14:textId="77777777" w:rsidR="006326A2" w:rsidRDefault="00505C98" w:rsidP="00FD19E7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proofErr w:type="spellStart"/>
                  <w:r w:rsidRPr="00505C98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czggj</w:t>
                  </w:r>
                  <w:proofErr w:type="spellEnd"/>
                  <w:r w:rsidRPr="00505C98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</w:t>
                  </w:r>
                  <w:proofErr w:type="spellStart"/>
                  <w:r w:rsidRPr="00505C98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rjmgy</w:t>
                  </w:r>
                  <w:proofErr w:type="spellEnd"/>
                </w:p>
                <w:p w14:paraId="193F2E06" w14:textId="77777777" w:rsidR="00655071" w:rsidRDefault="00655071" w:rsidP="004C13CD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proofErr w:type="spellStart"/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ntust</w:t>
                  </w:r>
                  <w:proofErr w:type="spellEnd"/>
                </w:p>
                <w:p w14:paraId="62567C5E" w14:textId="5DDAFE9B" w:rsidR="00505C98" w:rsidRPr="00DA7024" w:rsidRDefault="00505C98" w:rsidP="00FD19E7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</w:tr>
            <w:tr w:rsidR="00B53197" w:rsidRPr="00DA7024" w14:paraId="1107B239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54F13B6" w14:textId="35A4A2E8" w:rsidR="00B53197" w:rsidRDefault="00B53197" w:rsidP="00B53197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5B4017C" w14:textId="372251D3" w:rsidR="00B53197" w:rsidRPr="00920595" w:rsidRDefault="00B53197" w:rsidP="00920595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5A9E01D" w14:textId="6EF54B5F" w:rsidR="00B53197" w:rsidRPr="00920595" w:rsidRDefault="00B53197" w:rsidP="00920595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</w:tr>
          </w:tbl>
          <w:p w14:paraId="4191B14C" w14:textId="4A4A00DD" w:rsidR="002C2A16" w:rsidRPr="00DA702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F1F23" w:rsidRPr="00DA7024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DA7024" w:rsidRDefault="00366280" w:rsidP="00B41E9C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屬</w:t>
            </w:r>
            <w:r w:rsidR="000B1FFE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資料</w:t>
            </w:r>
            <w:proofErr w:type="gramStart"/>
            <w:r w:rsidR="008F1F23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</w:p>
          <w:p w14:paraId="12B22028" w14:textId="667F4813" w:rsidR="003F358D" w:rsidRPr="00DA7024" w:rsidRDefault="00C81CEB" w:rsidP="00C81CEB">
            <w:pPr>
              <w:snapToGrid w:val="0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DA7024">
              <w:rPr>
                <w:rFonts w:ascii="Times New Roman" w:eastAsia="標楷體" w:hAnsi="Times New Roman" w:cs="Times New Roman"/>
                <w:kern w:val="0"/>
                <w:sz w:val="28"/>
              </w:rPr>
              <w:sym w:font="Wingdings" w:char="F0FE"/>
            </w:r>
            <w:r w:rsidRPr="00DA7024">
              <w:rPr>
                <w:rFonts w:ascii="Times New Roman" w:eastAsia="標楷體" w:hAnsi="Times New Roman" w:cs="Times New Roman"/>
                <w:kern w:val="0"/>
                <w:sz w:val="28"/>
              </w:rPr>
              <w:t xml:space="preserve"> </w:t>
            </w:r>
            <w:r w:rsidR="003F358D" w:rsidRPr="00DA7024">
              <w:rPr>
                <w:rFonts w:ascii="Times New Roman" w:eastAsia="標楷體" w:hAnsi="Times New Roman" w:cs="Times New Roman"/>
                <w:sz w:val="28"/>
                <w:szCs w:val="28"/>
              </w:rPr>
              <w:t>解答程式：</w:t>
            </w:r>
            <w:r w:rsidR="00EB68EB" w:rsidRPr="00DA702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r w:rsidR="002F16B7">
              <w:rPr>
                <w:rFonts w:ascii="Times New Roman" w:eastAsia="標楷體" w:hAnsi="Times New Roman" w:cs="Times New Roman"/>
                <w:sz w:val="28"/>
                <w:szCs w:val="28"/>
              </w:rPr>
              <w:t>01</w:t>
            </w:r>
            <w:r w:rsidR="004578A5" w:rsidRPr="004578A5">
              <w:rPr>
                <w:rFonts w:ascii="Times New Roman" w:eastAsia="標楷體" w:hAnsi="Times New Roman" w:cs="Times New Roman"/>
                <w:sz w:val="28"/>
                <w:szCs w:val="28"/>
              </w:rPr>
              <w:t>_</w:t>
            </w:r>
            <w:r w:rsidR="002F16B7">
              <w:t xml:space="preserve"> </w:t>
            </w:r>
            <w:r w:rsidR="002F16B7">
              <w:rPr>
                <w:rFonts w:ascii="Times New Roman" w:eastAsia="標楷體" w:hAnsi="Times New Roman" w:cs="Times New Roman"/>
                <w:sz w:val="28"/>
                <w:szCs w:val="28"/>
              </w:rPr>
              <w:t>Caesar</w:t>
            </w:r>
            <w:r w:rsidR="002F16B7" w:rsidRPr="002F16B7">
              <w:rPr>
                <w:rFonts w:ascii="Times New Roman" w:eastAsia="標楷體" w:hAnsi="Times New Roman" w:cs="Times New Roman"/>
                <w:sz w:val="28"/>
                <w:szCs w:val="28"/>
              </w:rPr>
              <w:t>Cipher</w:t>
            </w:r>
            <w:r w:rsidR="004578A5" w:rsidRPr="004578A5">
              <w:rPr>
                <w:rFonts w:ascii="Times New Roman" w:eastAsia="標楷體" w:hAnsi="Times New Roman" w:cs="Times New Roman"/>
                <w:sz w:val="28"/>
                <w:szCs w:val="28"/>
              </w:rPr>
              <w:t>.cpp</w:t>
            </w:r>
          </w:p>
          <w:p w14:paraId="7005AD42" w14:textId="272037CA" w:rsidR="00F54D6D" w:rsidRPr="00DA7024" w:rsidRDefault="00C81CEB" w:rsidP="00B75807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DA7024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sym w:font="Wingdings" w:char="F0FE"/>
            </w:r>
            <w:r w:rsidRPr="00DA7024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  <w:r w:rsidR="003F358D" w:rsidRPr="00DA7024">
              <w:rPr>
                <w:rFonts w:ascii="Times New Roman" w:eastAsia="標楷體" w:hAnsi="Times New Roman" w:cs="Times New Roman"/>
                <w:sz w:val="28"/>
                <w:szCs w:val="28"/>
              </w:rPr>
              <w:t>測試資料：</w:t>
            </w:r>
            <w:r w:rsidR="005D15D1" w:rsidRPr="00C81CEB">
              <w:rPr>
                <w:rFonts w:ascii="標楷體" w:eastAsia="標楷體" w:hAnsi="標楷體"/>
                <w:sz w:val="28"/>
                <w:szCs w:val="28"/>
              </w:rPr>
              <w:t>input1</w:t>
            </w:r>
            <w:r w:rsidR="005D15D1" w:rsidRPr="00C81CEB">
              <w:rPr>
                <w:rFonts w:ascii="標楷體" w:eastAsia="標楷體" w:hAnsi="標楷體" w:hint="eastAsia"/>
                <w:sz w:val="28"/>
                <w:szCs w:val="28"/>
              </w:rPr>
              <w:t>.</w:t>
            </w:r>
            <w:r w:rsidR="005D15D1" w:rsidRPr="00C81CEB">
              <w:rPr>
                <w:rFonts w:ascii="標楷體" w:eastAsia="標楷體" w:hAnsi="標楷體"/>
                <w:sz w:val="28"/>
                <w:szCs w:val="28"/>
              </w:rPr>
              <w:t>txt, output1.txt, input2.txt,</w:t>
            </w:r>
            <w:r w:rsidR="005D15D1" w:rsidRPr="00C81CEB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5D15D1" w:rsidRPr="00C81CEB">
              <w:rPr>
                <w:rFonts w:ascii="標楷體" w:eastAsia="標楷體" w:hAnsi="標楷體"/>
                <w:sz w:val="28"/>
                <w:szCs w:val="28"/>
              </w:rPr>
              <w:t>output2.txt, input3.txt,</w:t>
            </w:r>
            <w:r w:rsidR="005D15D1" w:rsidRPr="00C81CEB">
              <w:rPr>
                <w:rFonts w:ascii="標楷體" w:eastAsia="標楷體" w:hAnsi="標楷體" w:hint="eastAsia"/>
                <w:sz w:val="28"/>
                <w:szCs w:val="28"/>
              </w:rPr>
              <w:t xml:space="preserve"> </w:t>
            </w:r>
            <w:r w:rsidR="005D15D1" w:rsidRPr="00C81CEB">
              <w:rPr>
                <w:rFonts w:ascii="標楷體" w:eastAsia="標楷體" w:hAnsi="標楷體"/>
                <w:sz w:val="28"/>
                <w:szCs w:val="28"/>
              </w:rPr>
              <w:t>output3.txt</w:t>
            </w:r>
          </w:p>
        </w:tc>
      </w:tr>
      <w:tr w:rsidR="000D0A83" w:rsidRPr="00DA7024" w14:paraId="6AB62929" w14:textId="77777777" w:rsidTr="005C5A1C">
        <w:tc>
          <w:tcPr>
            <w:tcW w:w="5000" w:type="pct"/>
            <w:vAlign w:val="center"/>
          </w:tcPr>
          <w:p w14:paraId="0D3EB5D6" w14:textId="0004C045" w:rsidR="000D0A83" w:rsidRPr="00DA7024" w:rsidRDefault="00966725" w:rsidP="00B744B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■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39D28B2A" w14:textId="7792671D" w:rsidR="000D0A83" w:rsidRPr="00DA7024" w:rsidRDefault="00966725" w:rsidP="00BE7E5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□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09D850EA" w:rsidR="00B41E9C" w:rsidRPr="00F43238" w:rsidRDefault="00F43238" w:rsidP="00F43238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□</w:t>
            </w:r>
            <w:r w:rsidR="000D0A83" w:rsidRPr="00F43238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F43238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DA7024" w14:paraId="13AADA3B" w14:textId="77777777" w:rsidTr="005C5A1C">
        <w:tc>
          <w:tcPr>
            <w:tcW w:w="5000" w:type="pct"/>
            <w:vAlign w:val="center"/>
          </w:tcPr>
          <w:p w14:paraId="6461B6B3" w14:textId="7D941ECD" w:rsidR="00B41E9C" w:rsidRPr="00DA7024" w:rsidRDefault="00B41E9C" w:rsidP="00615F8F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615F8F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861E4C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15</w:t>
            </w: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DA7024" w14:paraId="20BDA192" w14:textId="77777777" w:rsidTr="005C5A1C">
        <w:trPr>
          <w:trHeight w:val="1096"/>
        </w:trPr>
        <w:tc>
          <w:tcPr>
            <w:tcW w:w="5000" w:type="pct"/>
          </w:tcPr>
          <w:p w14:paraId="5CDB4002" w14:textId="53898803" w:rsidR="006E69B3" w:rsidRPr="00DA7024" w:rsidRDefault="002C2A16" w:rsidP="006E69B3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F71C49" w:rsidRPr="00F71C49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Make good use of</w:t>
            </w:r>
            <w:r w:rsidR="00F71C49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 xml:space="preserve"> </w:t>
            </w:r>
            <w:proofErr w:type="spellStart"/>
            <w:r w:rsidR="00F71C49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g</w:t>
            </w:r>
            <w:r w:rsidR="00F71C49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etline</w:t>
            </w:r>
            <w:proofErr w:type="spellEnd"/>
            <w:r w:rsidR="00F71C49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()</w:t>
            </w:r>
            <w:r w:rsidR="00F71C49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,</w:t>
            </w:r>
            <w:r w:rsidR="00F71C49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proofErr w:type="spellStart"/>
            <w:r w:rsidR="00F71C49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c</w:t>
            </w:r>
            <w:r w:rsidR="00F71C49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n.ignore</w:t>
            </w:r>
            <w:proofErr w:type="spellEnd"/>
            <w:r w:rsidR="00F71C49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, etc.</w:t>
            </w:r>
            <w:bookmarkStart w:id="0" w:name="_GoBack"/>
            <w:bookmarkEnd w:id="0"/>
          </w:p>
          <w:p w14:paraId="6955EEF8" w14:textId="78AC6F15" w:rsidR="008F65F2" w:rsidRPr="00DA7024" w:rsidRDefault="008F65F2" w:rsidP="004A4DA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</w:tbl>
    <w:p w14:paraId="25EC3316" w14:textId="77777777" w:rsidR="00B2307C" w:rsidRPr="00DA702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DA702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EA243" w14:textId="77777777" w:rsidR="00CD194D" w:rsidRDefault="00CD194D" w:rsidP="00630DFA">
      <w:r>
        <w:separator/>
      </w:r>
    </w:p>
  </w:endnote>
  <w:endnote w:type="continuationSeparator" w:id="0">
    <w:p w14:paraId="28E4927D" w14:textId="77777777" w:rsidR="00CD194D" w:rsidRDefault="00CD194D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5BC0E5" w14:textId="77777777" w:rsidR="00CD194D" w:rsidRDefault="00CD194D" w:rsidP="00630DFA">
      <w:r>
        <w:separator/>
      </w:r>
    </w:p>
  </w:footnote>
  <w:footnote w:type="continuationSeparator" w:id="0">
    <w:p w14:paraId="00A646AB" w14:textId="77777777" w:rsidR="00CD194D" w:rsidRDefault="00CD194D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72303"/>
    <w:multiLevelType w:val="hybridMultilevel"/>
    <w:tmpl w:val="BFF48BE2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3793F10"/>
    <w:multiLevelType w:val="hybridMultilevel"/>
    <w:tmpl w:val="1DD6052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CBB2CF7"/>
    <w:multiLevelType w:val="hybridMultilevel"/>
    <w:tmpl w:val="8680854E"/>
    <w:lvl w:ilvl="0" w:tplc="73A26A16">
      <w:start w:val="1"/>
      <w:numFmt w:val="bullet"/>
      <w:lvlText w:val="□"/>
      <w:lvlJc w:val="left"/>
      <w:pPr>
        <w:ind w:left="60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7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DE4764"/>
    <w:multiLevelType w:val="hybridMultilevel"/>
    <w:tmpl w:val="75D2977A"/>
    <w:lvl w:ilvl="0" w:tplc="A2F2963A">
      <w:start w:val="2"/>
      <w:numFmt w:val="bullet"/>
      <w:lvlText w:val="□"/>
      <w:lvlJc w:val="left"/>
      <w:pPr>
        <w:ind w:left="72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CD30FA6"/>
    <w:multiLevelType w:val="hybridMultilevel"/>
    <w:tmpl w:val="B38ECBBA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CEE58A7"/>
    <w:multiLevelType w:val="hybridMultilevel"/>
    <w:tmpl w:val="6A3ACB88"/>
    <w:lvl w:ilvl="0" w:tplc="73A26A16">
      <w:start w:val="1"/>
      <w:numFmt w:val="bullet"/>
      <w:lvlText w:val="□"/>
      <w:lvlJc w:val="left"/>
      <w:pPr>
        <w:ind w:left="62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1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0" w:hanging="480"/>
      </w:pPr>
      <w:rPr>
        <w:rFonts w:ascii="Wingdings" w:hAnsi="Wingdings" w:hint="default"/>
      </w:rPr>
    </w:lvl>
  </w:abstractNum>
  <w:abstractNum w:abstractNumId="13" w15:restartNumberingAfterBreak="0">
    <w:nsid w:val="63725E63"/>
    <w:multiLevelType w:val="hybridMultilevel"/>
    <w:tmpl w:val="92380D2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FE952B8"/>
    <w:multiLevelType w:val="hybridMultilevel"/>
    <w:tmpl w:val="5FA4A9D0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0"/>
  </w:num>
  <w:num w:numId="5">
    <w:abstractNumId w:val="3"/>
  </w:num>
  <w:num w:numId="6">
    <w:abstractNumId w:val="1"/>
  </w:num>
  <w:num w:numId="7">
    <w:abstractNumId w:val="7"/>
  </w:num>
  <w:num w:numId="8">
    <w:abstractNumId w:val="5"/>
  </w:num>
  <w:num w:numId="9">
    <w:abstractNumId w:val="14"/>
  </w:num>
  <w:num w:numId="10">
    <w:abstractNumId w:val="10"/>
  </w:num>
  <w:num w:numId="11">
    <w:abstractNumId w:val="11"/>
  </w:num>
  <w:num w:numId="12">
    <w:abstractNumId w:val="15"/>
  </w:num>
  <w:num w:numId="13">
    <w:abstractNumId w:val="13"/>
  </w:num>
  <w:num w:numId="14">
    <w:abstractNumId w:val="2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4116C"/>
    <w:rsid w:val="000557E9"/>
    <w:rsid w:val="000640A1"/>
    <w:rsid w:val="000643AD"/>
    <w:rsid w:val="0009505F"/>
    <w:rsid w:val="000B1FFE"/>
    <w:rsid w:val="000B26C4"/>
    <w:rsid w:val="000B2E6F"/>
    <w:rsid w:val="000B6ED8"/>
    <w:rsid w:val="000C3B02"/>
    <w:rsid w:val="000D0A83"/>
    <w:rsid w:val="000D1355"/>
    <w:rsid w:val="000D2162"/>
    <w:rsid w:val="000D22C0"/>
    <w:rsid w:val="000F00E5"/>
    <w:rsid w:val="000F3602"/>
    <w:rsid w:val="00102DC9"/>
    <w:rsid w:val="00103F7F"/>
    <w:rsid w:val="0010537B"/>
    <w:rsid w:val="00110435"/>
    <w:rsid w:val="00113A66"/>
    <w:rsid w:val="001173B7"/>
    <w:rsid w:val="0012450B"/>
    <w:rsid w:val="00137234"/>
    <w:rsid w:val="00141C14"/>
    <w:rsid w:val="0014228E"/>
    <w:rsid w:val="001511A1"/>
    <w:rsid w:val="00157105"/>
    <w:rsid w:val="00164C0A"/>
    <w:rsid w:val="00181BC3"/>
    <w:rsid w:val="001C6E60"/>
    <w:rsid w:val="001D6784"/>
    <w:rsid w:val="001E34B8"/>
    <w:rsid w:val="002069BC"/>
    <w:rsid w:val="002230AE"/>
    <w:rsid w:val="00250D90"/>
    <w:rsid w:val="0025647A"/>
    <w:rsid w:val="002769BC"/>
    <w:rsid w:val="00291571"/>
    <w:rsid w:val="002930DE"/>
    <w:rsid w:val="002A0D05"/>
    <w:rsid w:val="002A5040"/>
    <w:rsid w:val="002B10D5"/>
    <w:rsid w:val="002B5E7F"/>
    <w:rsid w:val="002B69AD"/>
    <w:rsid w:val="002C2A16"/>
    <w:rsid w:val="002C4ACC"/>
    <w:rsid w:val="002D1CB7"/>
    <w:rsid w:val="002D5A0C"/>
    <w:rsid w:val="002D6021"/>
    <w:rsid w:val="002E0803"/>
    <w:rsid w:val="002E19B6"/>
    <w:rsid w:val="002F16B7"/>
    <w:rsid w:val="00320D12"/>
    <w:rsid w:val="00343D46"/>
    <w:rsid w:val="00350DBD"/>
    <w:rsid w:val="00356B1E"/>
    <w:rsid w:val="00356DD7"/>
    <w:rsid w:val="00366280"/>
    <w:rsid w:val="00371D9A"/>
    <w:rsid w:val="00372456"/>
    <w:rsid w:val="00373D64"/>
    <w:rsid w:val="00384FD0"/>
    <w:rsid w:val="003913C3"/>
    <w:rsid w:val="00391A5E"/>
    <w:rsid w:val="003A2AB0"/>
    <w:rsid w:val="003A2CD0"/>
    <w:rsid w:val="003A2E33"/>
    <w:rsid w:val="003B30DB"/>
    <w:rsid w:val="003B6391"/>
    <w:rsid w:val="003C7761"/>
    <w:rsid w:val="003D3660"/>
    <w:rsid w:val="003F358D"/>
    <w:rsid w:val="003F771D"/>
    <w:rsid w:val="004174F9"/>
    <w:rsid w:val="004245A1"/>
    <w:rsid w:val="00453917"/>
    <w:rsid w:val="00455BFD"/>
    <w:rsid w:val="004578A5"/>
    <w:rsid w:val="00473C4F"/>
    <w:rsid w:val="0049086C"/>
    <w:rsid w:val="00495AC6"/>
    <w:rsid w:val="004963BE"/>
    <w:rsid w:val="004A3A92"/>
    <w:rsid w:val="004A4DA9"/>
    <w:rsid w:val="004C13CD"/>
    <w:rsid w:val="004E50D2"/>
    <w:rsid w:val="004E565F"/>
    <w:rsid w:val="004E70B6"/>
    <w:rsid w:val="00505C98"/>
    <w:rsid w:val="00513CFF"/>
    <w:rsid w:val="00520093"/>
    <w:rsid w:val="005252CF"/>
    <w:rsid w:val="00574726"/>
    <w:rsid w:val="005812F6"/>
    <w:rsid w:val="00581C72"/>
    <w:rsid w:val="00583AB9"/>
    <w:rsid w:val="005B1FEF"/>
    <w:rsid w:val="005C5A1C"/>
    <w:rsid w:val="005D15D1"/>
    <w:rsid w:val="005D2FD6"/>
    <w:rsid w:val="005D72C1"/>
    <w:rsid w:val="005E10DB"/>
    <w:rsid w:val="00602AD2"/>
    <w:rsid w:val="0060779F"/>
    <w:rsid w:val="0061275C"/>
    <w:rsid w:val="00613519"/>
    <w:rsid w:val="00615F8F"/>
    <w:rsid w:val="00624B61"/>
    <w:rsid w:val="006260AE"/>
    <w:rsid w:val="00630DFA"/>
    <w:rsid w:val="00632477"/>
    <w:rsid w:val="006326A2"/>
    <w:rsid w:val="00633C39"/>
    <w:rsid w:val="00653FEC"/>
    <w:rsid w:val="00655071"/>
    <w:rsid w:val="0066787B"/>
    <w:rsid w:val="00677B3D"/>
    <w:rsid w:val="00683E3D"/>
    <w:rsid w:val="00684E33"/>
    <w:rsid w:val="0068507F"/>
    <w:rsid w:val="00690D27"/>
    <w:rsid w:val="00693AC6"/>
    <w:rsid w:val="00694BED"/>
    <w:rsid w:val="006A1676"/>
    <w:rsid w:val="006B4A92"/>
    <w:rsid w:val="006B7629"/>
    <w:rsid w:val="006E69B3"/>
    <w:rsid w:val="006E69EB"/>
    <w:rsid w:val="006F044D"/>
    <w:rsid w:val="0070080C"/>
    <w:rsid w:val="00746D74"/>
    <w:rsid w:val="00746F20"/>
    <w:rsid w:val="007633F0"/>
    <w:rsid w:val="0076517A"/>
    <w:rsid w:val="00774918"/>
    <w:rsid w:val="00796DA2"/>
    <w:rsid w:val="00797E6D"/>
    <w:rsid w:val="007A13FE"/>
    <w:rsid w:val="007C4FF3"/>
    <w:rsid w:val="007D5123"/>
    <w:rsid w:val="007F2850"/>
    <w:rsid w:val="007F2D03"/>
    <w:rsid w:val="00813787"/>
    <w:rsid w:val="008342A1"/>
    <w:rsid w:val="008531A4"/>
    <w:rsid w:val="00855E26"/>
    <w:rsid w:val="00855F61"/>
    <w:rsid w:val="008578CC"/>
    <w:rsid w:val="00861E4C"/>
    <w:rsid w:val="00887B17"/>
    <w:rsid w:val="0089610D"/>
    <w:rsid w:val="008C272A"/>
    <w:rsid w:val="008C6C3A"/>
    <w:rsid w:val="008D67DD"/>
    <w:rsid w:val="008E60A6"/>
    <w:rsid w:val="008F1F23"/>
    <w:rsid w:val="008F3741"/>
    <w:rsid w:val="008F466C"/>
    <w:rsid w:val="008F5E46"/>
    <w:rsid w:val="008F65F2"/>
    <w:rsid w:val="00901620"/>
    <w:rsid w:val="00920595"/>
    <w:rsid w:val="00954087"/>
    <w:rsid w:val="00966725"/>
    <w:rsid w:val="0097467A"/>
    <w:rsid w:val="00996066"/>
    <w:rsid w:val="009A6432"/>
    <w:rsid w:val="009C7439"/>
    <w:rsid w:val="009D431C"/>
    <w:rsid w:val="00A050C8"/>
    <w:rsid w:val="00A06349"/>
    <w:rsid w:val="00A12A19"/>
    <w:rsid w:val="00A20934"/>
    <w:rsid w:val="00A22623"/>
    <w:rsid w:val="00A250DC"/>
    <w:rsid w:val="00A323AF"/>
    <w:rsid w:val="00A501CB"/>
    <w:rsid w:val="00A5101F"/>
    <w:rsid w:val="00A60C8E"/>
    <w:rsid w:val="00A779B9"/>
    <w:rsid w:val="00A91118"/>
    <w:rsid w:val="00A916D4"/>
    <w:rsid w:val="00A957A0"/>
    <w:rsid w:val="00A97394"/>
    <w:rsid w:val="00AA13A6"/>
    <w:rsid w:val="00AA75A6"/>
    <w:rsid w:val="00AC05B7"/>
    <w:rsid w:val="00AC6FFE"/>
    <w:rsid w:val="00AC7A30"/>
    <w:rsid w:val="00AF04F8"/>
    <w:rsid w:val="00AF704D"/>
    <w:rsid w:val="00B2307C"/>
    <w:rsid w:val="00B374A7"/>
    <w:rsid w:val="00B41E9C"/>
    <w:rsid w:val="00B5205C"/>
    <w:rsid w:val="00B528C4"/>
    <w:rsid w:val="00B53197"/>
    <w:rsid w:val="00B6596F"/>
    <w:rsid w:val="00B72254"/>
    <w:rsid w:val="00B72D8F"/>
    <w:rsid w:val="00B744B3"/>
    <w:rsid w:val="00B75807"/>
    <w:rsid w:val="00B85D6E"/>
    <w:rsid w:val="00B86211"/>
    <w:rsid w:val="00B9228D"/>
    <w:rsid w:val="00BA47D5"/>
    <w:rsid w:val="00BB48C6"/>
    <w:rsid w:val="00BE0D1E"/>
    <w:rsid w:val="00BE7E53"/>
    <w:rsid w:val="00BF0BEE"/>
    <w:rsid w:val="00BF232A"/>
    <w:rsid w:val="00BF7BC8"/>
    <w:rsid w:val="00C06D97"/>
    <w:rsid w:val="00C44AFC"/>
    <w:rsid w:val="00C52FBC"/>
    <w:rsid w:val="00C7067A"/>
    <w:rsid w:val="00C74E90"/>
    <w:rsid w:val="00C81CEB"/>
    <w:rsid w:val="00C90E26"/>
    <w:rsid w:val="00C971B6"/>
    <w:rsid w:val="00CA74A1"/>
    <w:rsid w:val="00CC3034"/>
    <w:rsid w:val="00CD194D"/>
    <w:rsid w:val="00CE32ED"/>
    <w:rsid w:val="00D01CD3"/>
    <w:rsid w:val="00D22478"/>
    <w:rsid w:val="00D2251D"/>
    <w:rsid w:val="00D34CB9"/>
    <w:rsid w:val="00D50E46"/>
    <w:rsid w:val="00D6215A"/>
    <w:rsid w:val="00D723F5"/>
    <w:rsid w:val="00D86A74"/>
    <w:rsid w:val="00D919D3"/>
    <w:rsid w:val="00D92B4A"/>
    <w:rsid w:val="00D957BA"/>
    <w:rsid w:val="00DA41AF"/>
    <w:rsid w:val="00DA7024"/>
    <w:rsid w:val="00DC3109"/>
    <w:rsid w:val="00DD6E6A"/>
    <w:rsid w:val="00DF11C1"/>
    <w:rsid w:val="00E269D4"/>
    <w:rsid w:val="00E318FE"/>
    <w:rsid w:val="00E35ABA"/>
    <w:rsid w:val="00E4729C"/>
    <w:rsid w:val="00E62AF4"/>
    <w:rsid w:val="00E63096"/>
    <w:rsid w:val="00E7065B"/>
    <w:rsid w:val="00E72F07"/>
    <w:rsid w:val="00E876F4"/>
    <w:rsid w:val="00E87D73"/>
    <w:rsid w:val="00EB68EB"/>
    <w:rsid w:val="00EC03B3"/>
    <w:rsid w:val="00EC16DF"/>
    <w:rsid w:val="00ED1DC9"/>
    <w:rsid w:val="00ED35B6"/>
    <w:rsid w:val="00EF1E2E"/>
    <w:rsid w:val="00F04ACA"/>
    <w:rsid w:val="00F052D9"/>
    <w:rsid w:val="00F202CC"/>
    <w:rsid w:val="00F22CF8"/>
    <w:rsid w:val="00F268C7"/>
    <w:rsid w:val="00F43238"/>
    <w:rsid w:val="00F54D6D"/>
    <w:rsid w:val="00F5638A"/>
    <w:rsid w:val="00F56927"/>
    <w:rsid w:val="00F57321"/>
    <w:rsid w:val="00F70156"/>
    <w:rsid w:val="00F71C49"/>
    <w:rsid w:val="00FA52C6"/>
    <w:rsid w:val="00FA741F"/>
    <w:rsid w:val="00FB0FAA"/>
    <w:rsid w:val="00FB7706"/>
    <w:rsid w:val="00FD19E7"/>
    <w:rsid w:val="00FD6975"/>
    <w:rsid w:val="00FE6F2E"/>
    <w:rsid w:val="00FE72DE"/>
    <w:rsid w:val="00FF0204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A6122937-6096-4503-B794-9D4B113ED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5507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b">
    <w:name w:val="annotation reference"/>
    <w:basedOn w:val="a0"/>
    <w:uiPriority w:val="99"/>
    <w:semiHidden/>
    <w:unhideWhenUsed/>
    <w:rsid w:val="005252C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252CF"/>
  </w:style>
  <w:style w:type="character" w:customStyle="1" w:styleId="ad">
    <w:name w:val="註解文字 字元"/>
    <w:basedOn w:val="a0"/>
    <w:link w:val="ac"/>
    <w:uiPriority w:val="99"/>
    <w:semiHidden/>
    <w:rsid w:val="005252CF"/>
  </w:style>
  <w:style w:type="paragraph" w:styleId="ae">
    <w:name w:val="annotation subject"/>
    <w:basedOn w:val="ac"/>
    <w:next w:val="ac"/>
    <w:link w:val="af"/>
    <w:uiPriority w:val="99"/>
    <w:semiHidden/>
    <w:unhideWhenUsed/>
    <w:rsid w:val="005252CF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5252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5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8D5D1EE-A1BA-4405-9A32-2CA5D166C7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2</TotalTime>
  <Pages>2</Pages>
  <Words>236</Words>
  <Characters>1349</Characters>
  <Application>Microsoft Office Word</Application>
  <DocSecurity>0</DocSecurity>
  <Lines>11</Lines>
  <Paragraphs>3</Paragraphs>
  <ScaleCrop>false</ScaleCrop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amelab</cp:lastModifiedBy>
  <cp:revision>33</cp:revision>
  <cp:lastPrinted>2019-10-16T15:29:00Z</cp:lastPrinted>
  <dcterms:created xsi:type="dcterms:W3CDTF">2017-03-23T05:40:00Z</dcterms:created>
  <dcterms:modified xsi:type="dcterms:W3CDTF">2020-03-12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